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shows a simple supervised baseline for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ajority Classifier (</w:t>
      </w:r>
      <w:r>
        <w:rPr>
          <w:rStyle w:val="VerbatimChar"/>
        </w:rPr>
        <w:t xml:space="preserve">cla_majority</w:t>
      </w:r>
      <w:r>
        <w:t xml:space="preserve">). It predicts the most frequent class in training. Steps: load packages/data, visualize, preprocess (split + normalize), define and fit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ajority Classifier for events (hanc_ml + cla_majorit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10Z</dcterms:created>
  <dcterms:modified xsi:type="dcterms:W3CDTF">2025-10-28T1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